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7CF89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0805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577"/>
      </w:tblGrid>
      <w:tr w:rsidR="00401FA8" w:rsidRPr="00C90DBD" w14:paraId="7E5D1F1F" w14:textId="77777777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14:paraId="6E01980E" w14:textId="6766303B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</w:t>
            </w:r>
            <w:r w:rsidR="0026152D">
              <w:rPr>
                <w:b/>
                <w:bCs/>
                <w:sz w:val="28"/>
                <w:szCs w:val="28"/>
              </w:rPr>
              <w:t xml:space="preserve">, </w:t>
            </w:r>
            <w:r>
              <w:rPr>
                <w:b/>
                <w:bCs/>
                <w:sz w:val="28"/>
                <w:szCs w:val="28"/>
              </w:rPr>
              <w:t>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1C996BFA" w14:textId="77777777" w:rsidTr="00611479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4E333065" w14:textId="7A9C49A5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proofErr w:type="gramStart"/>
                  <w:r>
                    <w:rPr>
                      <w:b/>
                      <w:bCs/>
                      <w:sz w:val="28"/>
                    </w:rPr>
                    <w:t>B.TECH</w:t>
                  </w:r>
                  <w:proofErr w:type="gramEnd"/>
                  <w:r w:rsidR="001B390B">
                    <w:rPr>
                      <w:b/>
                      <w:bCs/>
                      <w:sz w:val="28"/>
                    </w:rPr>
                    <w:t xml:space="preserve"> (</w:t>
                  </w:r>
                  <w:r w:rsidR="001801B5">
                    <w:rPr>
                      <w:b/>
                      <w:bCs/>
                      <w:sz w:val="28"/>
                    </w:rPr>
                    <w:t>IT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008" w:type="dxa"/>
                  <w:vAlign w:val="center"/>
                </w:tcPr>
                <w:p w14:paraId="1CD46E55" w14:textId="1B61116A" w:rsidR="00401FA8" w:rsidRPr="00C90DBD" w:rsidRDefault="00943E2F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: </w:t>
                  </w:r>
                  <w:r w:rsidR="007F5322"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73CC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FB2C9F">
                    <w:rPr>
                      <w:b/>
                      <w:bCs/>
                      <w:sz w:val="28"/>
                      <w:szCs w:val="28"/>
                    </w:rPr>
                    <w:t>EVEN</w:t>
                  </w:r>
                  <w:r w:rsidR="00B67F7F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>SEM 2022-23</w:t>
                  </w:r>
                  <w:r w:rsidR="008079F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AE3BE1">
                    <w:rPr>
                      <w:b/>
                      <w:bCs/>
                      <w:sz w:val="28"/>
                      <w:szCs w:val="28"/>
                    </w:rPr>
                    <w:t>(SEM VI)</w:t>
                  </w:r>
                </w:p>
              </w:tc>
            </w:tr>
          </w:tbl>
          <w:p w14:paraId="44D01908" w14:textId="77777777" w:rsidR="00401FA8" w:rsidRPr="00C90DBD" w:rsidRDefault="00401FA8" w:rsidP="00AB55C2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2C54A5F" w14:textId="77777777" w:rsidTr="00611479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557FD296" w14:textId="77777777" w:rsidR="00652E98" w:rsidRDefault="00652E98" w:rsidP="00AB55C2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E94B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D051A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AC9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A14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C15DD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F81A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7AC6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8EF4B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109B4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E2917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137B2403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577" w:type="dxa"/>
            <w:vAlign w:val="center"/>
          </w:tcPr>
          <w:p w14:paraId="76213398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79616584" w14:textId="77777777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14:paraId="15C31DF8" w14:textId="6C243FF8" w:rsidR="00652E98" w:rsidRPr="00C90DBD" w:rsidRDefault="004F2F24" w:rsidP="001B390B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Subject</w:t>
            </w:r>
            <w:r w:rsidR="003F7239">
              <w:rPr>
                <w:b/>
                <w:bCs/>
                <w:sz w:val="24"/>
                <w:szCs w:val="26"/>
              </w:rPr>
              <w:t xml:space="preserve"> </w:t>
            </w:r>
            <w:r w:rsidR="00652E98" w:rsidRPr="00E248B4">
              <w:rPr>
                <w:b/>
                <w:bCs/>
                <w:sz w:val="24"/>
                <w:szCs w:val="26"/>
              </w:rPr>
              <w:t xml:space="preserve">Name: </w:t>
            </w:r>
            <w:r w:rsidR="00ED7CD4">
              <w:rPr>
                <w:b/>
                <w:bCs/>
                <w:sz w:val="24"/>
                <w:szCs w:val="26"/>
              </w:rPr>
              <w:t>R Programm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14:paraId="015FE99E" w14:textId="77777777" w:rsidTr="00F01FA7">
        <w:trPr>
          <w:trHeight w:val="363"/>
        </w:trPr>
        <w:tc>
          <w:tcPr>
            <w:tcW w:w="5617" w:type="dxa"/>
          </w:tcPr>
          <w:p w14:paraId="28808286" w14:textId="77777777" w:rsidR="00652E98" w:rsidRPr="004E1D01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ime: </w:t>
            </w:r>
            <w:r w:rsidR="00852D87">
              <w:rPr>
                <w:rFonts w:ascii="Times New Roman" w:hAnsi="Times New Roman" w:cs="Times New Roman"/>
                <w:b/>
              </w:rPr>
              <w:t>3</w:t>
            </w:r>
            <w:r w:rsidR="00652E98" w:rsidRPr="004E1D01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651C1509" w14:textId="77777777" w:rsidR="00652E98" w:rsidRPr="004E1D01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7F5322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14:paraId="097559F1" w14:textId="77777777" w:rsidTr="00F01FA7">
        <w:trPr>
          <w:trHeight w:val="450"/>
        </w:trPr>
        <w:tc>
          <w:tcPr>
            <w:tcW w:w="10800" w:type="dxa"/>
            <w:gridSpan w:val="2"/>
          </w:tcPr>
          <w:p w14:paraId="579202BA" w14:textId="77777777" w:rsidR="00401FA8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Note: </w:t>
            </w:r>
            <w:r w:rsidRPr="00754591">
              <w:rPr>
                <w:rFonts w:ascii="Times New Roman" w:hAnsi="Times New Roman" w:cs="Times New Roman"/>
                <w:b/>
                <w:sz w:val="20"/>
              </w:rPr>
              <w:t>All questions are compulsory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177F797C" w14:textId="77777777" w:rsidR="001E7DC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106435CF" w14:textId="77777777" w:rsidR="00401FA8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  <w:tbl>
            <w:tblPr>
              <w:tblStyle w:val="TableGrid"/>
              <w:tblW w:w="104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66"/>
              <w:gridCol w:w="8029"/>
              <w:gridCol w:w="542"/>
              <w:gridCol w:w="593"/>
            </w:tblGrid>
            <w:tr w:rsidR="00611479" w:rsidRPr="00A91F86" w14:paraId="39D33A7A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6F70FCAB" w14:textId="77777777" w:rsidR="00611479" w:rsidRPr="00A91F86" w:rsidRDefault="00611479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1)</w:t>
                  </w:r>
                  <w:r w:rsidRPr="00A91F86">
                    <w:rPr>
                      <w:rFonts w:cstheme="minorHAnsi"/>
                    </w:rPr>
                    <w:t> </w:t>
                  </w:r>
                </w:p>
              </w:tc>
              <w:tc>
                <w:tcPr>
                  <w:tcW w:w="8495" w:type="dxa"/>
                  <w:gridSpan w:val="2"/>
                </w:tcPr>
                <w:p w14:paraId="5C9A2E58" w14:textId="77777777" w:rsidR="00611479" w:rsidRPr="00A91F86" w:rsidRDefault="00611479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 xml:space="preserve">Attempt all </w:t>
                  </w:r>
                  <w:proofErr w:type="gramStart"/>
                  <w:r w:rsidRPr="00A91F86">
                    <w:rPr>
                      <w:rFonts w:cstheme="minorHAnsi"/>
                      <w:b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21F0DA7C" w14:textId="77777777" w:rsidR="00611479" w:rsidRPr="00A91F86" w:rsidRDefault="00611479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2FFA8BD5" w14:textId="77777777" w:rsidR="00611479" w:rsidRPr="00A91F86" w:rsidRDefault="00611479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9B724B" w:rsidRPr="00A91F86" w14:paraId="0CBCEDD7" w14:textId="77777777" w:rsidTr="00AE3BE1">
              <w:trPr>
                <w:trHeight w:val="454"/>
              </w:trPr>
              <w:tc>
                <w:tcPr>
                  <w:tcW w:w="805" w:type="dxa"/>
                </w:tcPr>
                <w:p w14:paraId="77773AD3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3418AF0F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32009669" w14:textId="0F0C1662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Two vectors X and Y are defined as follows: 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X &lt;- </w:t>
                  </w:r>
                  <w:proofErr w:type="gram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(</w:t>
                  </w:r>
                  <w:proofErr w:type="gramEnd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3, 2, 4) and Y &lt;- c(1, 2).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What will be output of vector Z that is defined as Z &lt;- X*Y.</w:t>
                  </w:r>
                </w:p>
              </w:tc>
              <w:tc>
                <w:tcPr>
                  <w:tcW w:w="542" w:type="dxa"/>
                </w:tcPr>
                <w:p w14:paraId="5B970A51" w14:textId="5DC378C1" w:rsidR="009B724B" w:rsidRPr="001A1228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4C73ACE7" w14:textId="2EFC6512" w:rsidR="009B724B" w:rsidRPr="00781D28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B724B" w:rsidRPr="00A91F86" w14:paraId="1EFD93E2" w14:textId="77777777" w:rsidTr="00AE3BE1">
              <w:trPr>
                <w:trHeight w:val="396"/>
              </w:trPr>
              <w:tc>
                <w:tcPr>
                  <w:tcW w:w="805" w:type="dxa"/>
                </w:tcPr>
                <w:p w14:paraId="46FD155D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6297CD4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30A6CE5F" w14:textId="4B577061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</w:t>
                  </w:r>
                  <w:r w:rsidRPr="00A91F86">
                    <w:rPr>
                      <w:rFonts w:cstheme="minorHAnsi"/>
                    </w:rPr>
                    <w:t xml:space="preserve"> the difference between list and vector with proper program.</w:t>
                  </w:r>
                </w:p>
              </w:tc>
              <w:tc>
                <w:tcPr>
                  <w:tcW w:w="542" w:type="dxa"/>
                </w:tcPr>
                <w:p w14:paraId="0A47E802" w14:textId="747F0CC8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039C51DF" w14:textId="491A42CD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B724B" w:rsidRPr="00A91F86" w14:paraId="402A36E7" w14:textId="77777777" w:rsidTr="00AE3BE1">
              <w:trPr>
                <w:trHeight w:val="438"/>
              </w:trPr>
              <w:tc>
                <w:tcPr>
                  <w:tcW w:w="805" w:type="dxa"/>
                </w:tcPr>
                <w:p w14:paraId="011EFD9A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CF3AEC6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8029" w:type="dxa"/>
                </w:tcPr>
                <w:p w14:paraId="4B84B3C1" w14:textId="4451A74B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happens if we try to store a different data type</w:t>
                  </w:r>
                  <w:r>
                    <w:rPr>
                      <w:rFonts w:cstheme="minorHAnsi"/>
                    </w:rPr>
                    <w:t>s</w:t>
                  </w:r>
                  <w:r w:rsidRPr="00A91F86">
                    <w:rPr>
                      <w:rFonts w:cstheme="minorHAnsi"/>
                    </w:rPr>
                    <w:t xml:space="preserve"> in a vector. Explain with example.</w:t>
                  </w:r>
                </w:p>
              </w:tc>
              <w:tc>
                <w:tcPr>
                  <w:tcW w:w="542" w:type="dxa"/>
                </w:tcPr>
                <w:p w14:paraId="3CF0BF94" w14:textId="0B8BC204" w:rsidR="009B724B" w:rsidRPr="001A1228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7AF2656E" w14:textId="0B9EB7CC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B724B" w:rsidRPr="00A91F86" w14:paraId="6C656855" w14:textId="77777777" w:rsidTr="00AE3BE1">
              <w:trPr>
                <w:trHeight w:val="146"/>
              </w:trPr>
              <w:tc>
                <w:tcPr>
                  <w:tcW w:w="805" w:type="dxa"/>
                </w:tcPr>
                <w:p w14:paraId="2E892532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64AA81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8029" w:type="dxa"/>
                </w:tcPr>
                <w:p w14:paraId="56EE11AB" w14:textId="6D25EE2B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Write a program to create a list, name its variable and access them with the help of assigned names. </w:t>
                  </w:r>
                </w:p>
              </w:tc>
              <w:tc>
                <w:tcPr>
                  <w:tcW w:w="542" w:type="dxa"/>
                </w:tcPr>
                <w:p w14:paraId="0628C22A" w14:textId="632ECEB8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64AD6E18" w14:textId="15BD66A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9B724B" w:rsidRPr="00A91F86" w14:paraId="025C051F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09606803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282FA8E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05D2EDA9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07F4183B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3A524CE0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9B724B" w:rsidRPr="00A91F86" w14:paraId="08983D92" w14:textId="77777777" w:rsidTr="00AE3BE1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1F3D1E47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06BF3D20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7198A8FF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9B724B" w:rsidRPr="00A91F86" w14:paraId="2C0D4361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537EB220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2)</w:t>
                  </w:r>
                  <w:r w:rsidRPr="00A91F86">
                    <w:rPr>
                      <w:rFonts w:cstheme="minorHAnsi"/>
                    </w:rPr>
                    <w:t>  </w:t>
                  </w:r>
                </w:p>
              </w:tc>
              <w:tc>
                <w:tcPr>
                  <w:tcW w:w="8495" w:type="dxa"/>
                  <w:gridSpan w:val="2"/>
                </w:tcPr>
                <w:p w14:paraId="3E845648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 xml:space="preserve">Attempt all </w:t>
                  </w:r>
                  <w:proofErr w:type="gramStart"/>
                  <w:r w:rsidRPr="00A91F86">
                    <w:rPr>
                      <w:rFonts w:cstheme="minorHAnsi"/>
                      <w:b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75EEEE21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6A32705B" w14:textId="32FC2A0D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9B724B" w:rsidRPr="00A91F86" w14:paraId="0566790C" w14:textId="77777777" w:rsidTr="00AE3BE1">
              <w:trPr>
                <w:trHeight w:val="67"/>
              </w:trPr>
              <w:tc>
                <w:tcPr>
                  <w:tcW w:w="805" w:type="dxa"/>
                </w:tcPr>
                <w:p w14:paraId="13DE9E6F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70B2A8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2482C8ED" w14:textId="4BFE2253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w to convert a list into a vector explain with suitable program?</w:t>
                  </w:r>
                </w:p>
              </w:tc>
              <w:tc>
                <w:tcPr>
                  <w:tcW w:w="542" w:type="dxa"/>
                </w:tcPr>
                <w:p w14:paraId="4862E32B" w14:textId="6F779F1E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14B1D5DF" w14:textId="5B20415A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9B724B" w:rsidRPr="00A91F86" w14:paraId="79637E2B" w14:textId="77777777" w:rsidTr="00AE3BE1">
              <w:trPr>
                <w:trHeight w:val="518"/>
              </w:trPr>
              <w:tc>
                <w:tcPr>
                  <w:tcW w:w="805" w:type="dxa"/>
                </w:tcPr>
                <w:p w14:paraId="473E7B34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43095C6C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2944915E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is the output of the following program:</w:t>
                  </w:r>
                </w:p>
                <w:p w14:paraId="468989A8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 = </w:t>
                  </w:r>
                  <w:proofErr w:type="gramStart"/>
                  <w:r w:rsidRPr="00A91F86">
                    <w:rPr>
                      <w:rFonts w:cstheme="minorHAnsi"/>
                    </w:rPr>
                    <w:t>c(</w:t>
                  </w:r>
                  <w:proofErr w:type="gramEnd"/>
                  <w:r w:rsidRPr="00A91F86">
                    <w:rPr>
                      <w:rFonts w:cstheme="minorHAnsi"/>
                    </w:rPr>
                    <w:t xml:space="preserve">1, 2, 3, 4, 2, 1, 4, 6) </w:t>
                  </w:r>
                </w:p>
                <w:p w14:paraId="2572C8F3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count = 0</w:t>
                  </w:r>
                </w:p>
                <w:p w14:paraId="3F93E0BA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x = 4</w:t>
                  </w:r>
                </w:p>
                <w:p w14:paraId="2721203B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proofErr w:type="gramStart"/>
                  <w:r w:rsidRPr="00A91F86">
                    <w:rPr>
                      <w:rFonts w:cstheme="minorHAnsi"/>
                    </w:rPr>
                    <w:t>for(</w:t>
                  </w:r>
                  <w:proofErr w:type="spellStart"/>
                  <w:proofErr w:type="gramEnd"/>
                  <w:r w:rsidRPr="00A91F86">
                    <w:rPr>
                      <w:rFonts w:cstheme="minorHAnsi"/>
                    </w:rPr>
                    <w:t>i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 in </w:t>
                  </w: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){ </w:t>
                  </w:r>
                </w:p>
                <w:p w14:paraId="3CDE370C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ab/>
                    <w:t>if(</w:t>
                  </w: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>[</w:t>
                  </w:r>
                  <w:proofErr w:type="spellStart"/>
                  <w:r w:rsidRPr="00A91F86">
                    <w:rPr>
                      <w:rFonts w:cstheme="minorHAnsi"/>
                    </w:rPr>
                    <w:t>i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] == </w:t>
                  </w:r>
                  <w:proofErr w:type="gramStart"/>
                  <w:r w:rsidRPr="00A91F86">
                    <w:rPr>
                      <w:rFonts w:cstheme="minorHAnsi"/>
                    </w:rPr>
                    <w:t>x){</w:t>
                  </w:r>
                  <w:proofErr w:type="gramEnd"/>
                  <w:r w:rsidRPr="00A91F86">
                    <w:rPr>
                      <w:rFonts w:cstheme="minorHAnsi"/>
                    </w:rPr>
                    <w:t xml:space="preserve"> </w:t>
                  </w:r>
                </w:p>
                <w:p w14:paraId="33F2A95E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count = count + 1 </w:t>
                  </w:r>
                </w:p>
                <w:p w14:paraId="7F584519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} </w:t>
                  </w:r>
                </w:p>
                <w:p w14:paraId="785FDAFF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</w:t>
                  </w:r>
                  <w:r w:rsidRPr="00A91F86">
                    <w:rPr>
                      <w:rFonts w:cstheme="minorHAnsi"/>
                    </w:rPr>
                    <w:tab/>
                    <w:t>}</w:t>
                  </w:r>
                </w:p>
                <w:p w14:paraId="10615FDA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print(count)</w:t>
                  </w:r>
                </w:p>
                <w:p w14:paraId="592B6F9A" w14:textId="708B40DF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72655503" w14:textId="5720D5AC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347B4DC6" w14:textId="4750DA2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B724B" w:rsidRPr="00A91F86" w14:paraId="6DCB7730" w14:textId="77777777" w:rsidTr="00AE3BE1">
              <w:trPr>
                <w:trHeight w:val="312"/>
              </w:trPr>
              <w:tc>
                <w:tcPr>
                  <w:tcW w:w="805" w:type="dxa"/>
                </w:tcPr>
                <w:p w14:paraId="78EC1E45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5523794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8029" w:type="dxa"/>
                </w:tcPr>
                <w:p w14:paraId="0E2ADBA5" w14:textId="78C29B3C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bout type conversion in R with suitable program.</w:t>
                  </w:r>
                </w:p>
              </w:tc>
              <w:tc>
                <w:tcPr>
                  <w:tcW w:w="542" w:type="dxa"/>
                </w:tcPr>
                <w:p w14:paraId="1D39093B" w14:textId="589403C3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3023F06E" w14:textId="49A81171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9B724B" w:rsidRPr="00A91F86" w14:paraId="66BD2283" w14:textId="77777777" w:rsidTr="00AE3BE1">
              <w:trPr>
                <w:trHeight w:val="890"/>
              </w:trPr>
              <w:tc>
                <w:tcPr>
                  <w:tcW w:w="805" w:type="dxa"/>
                </w:tcPr>
                <w:p w14:paraId="31A8545D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21B94B3B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8029" w:type="dxa"/>
                </w:tcPr>
                <w:p w14:paraId="6D376428" w14:textId="77777777" w:rsidR="009B724B" w:rsidRPr="00A91F86" w:rsidRDefault="009B724B" w:rsidP="00AE3BE1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to find the mean, median</w:t>
                  </w:r>
                  <w:r>
                    <w:rPr>
                      <w:rFonts w:cstheme="minorHAnsi"/>
                    </w:rPr>
                    <w:t xml:space="preserve">, </w:t>
                  </w:r>
                  <w:r w:rsidRPr="00113E59">
                    <w:rPr>
                      <w:rFonts w:cstheme="minorHAnsi"/>
                    </w:rPr>
                    <w:t>standard deviation</w:t>
                  </w:r>
                  <w:r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>and variance of the following numbers:</w:t>
                  </w:r>
                </w:p>
                <w:p w14:paraId="5C87C8EF" w14:textId="010A48FF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5, 7, 6, 9, 11, 10, 7, 6, 12, 9, 3, 6, 1, 11, 14, 10, 2</w:t>
                  </w:r>
                </w:p>
              </w:tc>
              <w:tc>
                <w:tcPr>
                  <w:tcW w:w="542" w:type="dxa"/>
                </w:tcPr>
                <w:p w14:paraId="603462FF" w14:textId="2C896892" w:rsidR="009B724B" w:rsidRPr="001A1228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54C6B93C" w14:textId="1DE39590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5</w:t>
                  </w:r>
                </w:p>
              </w:tc>
            </w:tr>
            <w:tr w:rsidR="009B724B" w:rsidRPr="00A91F86" w14:paraId="7D43946C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00E1F521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78597ED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5B224DFE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4E16E80F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5FD158AB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9B724B" w:rsidRPr="00A91F86" w14:paraId="168E2435" w14:textId="77777777" w:rsidTr="00AE3BE1">
              <w:trPr>
                <w:trHeight w:val="244"/>
              </w:trPr>
              <w:tc>
                <w:tcPr>
                  <w:tcW w:w="9300" w:type="dxa"/>
                  <w:gridSpan w:val="3"/>
                </w:tcPr>
                <w:p w14:paraId="24A2008D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75FBEAE0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5C6E826B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9B724B" w:rsidRPr="00A91F86" w14:paraId="1DA85425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660FB6DB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3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03E6D2D8" w14:textId="004A17EC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9334F6E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507B1A2F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954848" w:rsidRPr="00A91F86" w14:paraId="2D73DF62" w14:textId="77777777" w:rsidTr="00AE3BE1">
              <w:trPr>
                <w:trHeight w:val="146"/>
              </w:trPr>
              <w:tc>
                <w:tcPr>
                  <w:tcW w:w="805" w:type="dxa"/>
                </w:tcPr>
                <w:p w14:paraId="5DB0C577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61943EA5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0F3426AC" w14:textId="4E53DF16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4147BC">
                    <w:rPr>
                      <w:rFonts w:cstheme="minorHAnsi"/>
                      <w:color w:val="000000" w:themeColor="text1"/>
                    </w:rPr>
                    <w:t>Write a program a read an excel file using xlsx package and write its data to another sheet say “</w:t>
                  </w:r>
                  <w:proofErr w:type="spellStart"/>
                  <w:r w:rsidRPr="004147BC">
                    <w:rPr>
                      <w:rFonts w:cstheme="minorHAnsi"/>
                      <w:color w:val="000000" w:themeColor="text1"/>
                    </w:rPr>
                    <w:t>newsheet</w:t>
                  </w:r>
                  <w:proofErr w:type="spellEnd"/>
                  <w:r w:rsidRPr="004147BC">
                    <w:rPr>
                      <w:rFonts w:cstheme="minorHAnsi"/>
                      <w:color w:val="000000" w:themeColor="text1"/>
                    </w:rPr>
                    <w:t>”</w:t>
                  </w:r>
                  <w:r>
                    <w:rPr>
                      <w:rFonts w:cstheme="minorHAnsi"/>
                      <w:color w:val="000000" w:themeColor="text1"/>
                    </w:rPr>
                    <w:t xml:space="preserve"> of same excel file</w:t>
                  </w:r>
                  <w:r w:rsidRPr="004147BC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5EBC4915" w14:textId="25411FCF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784C9819" w14:textId="6CA7C128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954848" w:rsidRPr="00A91F86" w14:paraId="1B230D1B" w14:textId="77777777" w:rsidTr="00AE3BE1">
              <w:trPr>
                <w:trHeight w:val="422"/>
              </w:trPr>
              <w:tc>
                <w:tcPr>
                  <w:tcW w:w="805" w:type="dxa"/>
                </w:tcPr>
                <w:p w14:paraId="514D8672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62BA712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73B52757" w14:textId="6ABA6FD5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Write a program create a matrix of four rows and three columns and demonstrate use of </w:t>
                  </w:r>
                  <w:proofErr w:type="spellStart"/>
                  <w:r>
                    <w:rPr>
                      <w:rFonts w:cstheme="minorHAnsi"/>
                    </w:rPr>
                    <w:t>rbind</w:t>
                  </w:r>
                  <w:proofErr w:type="spellEnd"/>
                  <w:r>
                    <w:rPr>
                      <w:rFonts w:cstheme="minorHAnsi"/>
                    </w:rPr>
                    <w:t xml:space="preserve"> and </w:t>
                  </w:r>
                  <w:proofErr w:type="spellStart"/>
                  <w:r>
                    <w:rPr>
                      <w:rFonts w:cstheme="minorHAnsi"/>
                    </w:rPr>
                    <w:t>cbind</w:t>
                  </w:r>
                  <w:proofErr w:type="spellEnd"/>
                  <w:r>
                    <w:rPr>
                      <w:rFonts w:cstheme="minorHAnsi"/>
                    </w:rPr>
                    <w:t xml:space="preserve"> operations on created matrix.</w:t>
                  </w:r>
                </w:p>
              </w:tc>
              <w:tc>
                <w:tcPr>
                  <w:tcW w:w="542" w:type="dxa"/>
                </w:tcPr>
                <w:p w14:paraId="07B33197" w14:textId="646BC5AA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00822070" w14:textId="0F2833F6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954848" w:rsidRPr="00A91F86" w14:paraId="003E6164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2ABA82ED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03D9354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6549DBD0" w14:textId="465F636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reate the following vectors in R: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a = (5, 10, 15, 20, </w:t>
                  </w:r>
                  <w:proofErr w:type="gram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… ,</w:t>
                  </w:r>
                  <w:proofErr w:type="gramEnd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100) b = (99, 98, 97, … , 50)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Use vector arithmetic to multiply these vectors and call the result ‘c’. Select subsets of c to identify the following: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lastRenderedPageBreak/>
                    <w:br/>
                  </w:r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(</w:t>
                  </w:r>
                  <w:proofErr w:type="spellStart"/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i</w:t>
                  </w:r>
                  <w:proofErr w:type="spellEnd"/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)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What are the 10th, 11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, and 12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elements of c?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(ii) How many elements of vector </w:t>
                  </w:r>
                  <w:proofErr w:type="spell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 are</w:t>
                  </w:r>
                  <w:proofErr w:type="spellEnd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less than 1000?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</w:p>
              </w:tc>
              <w:tc>
                <w:tcPr>
                  <w:tcW w:w="542" w:type="dxa"/>
                </w:tcPr>
                <w:p w14:paraId="5D829812" w14:textId="333CFDFC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lastRenderedPageBreak/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7610DEC0" w14:textId="009E6200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B724B" w:rsidRPr="00A91F86" w14:paraId="2F00AA0A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742AF3B2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ED3E09D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115CACF2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2B638573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240355D6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9B724B" w:rsidRPr="00A91F86" w14:paraId="37C7723C" w14:textId="77777777" w:rsidTr="00AE3BE1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47881D6B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4BDD7F44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0B68350A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9B724B" w:rsidRPr="00A91F86" w14:paraId="6F527A6A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79764B13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4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4A2B0B97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 xml:space="preserve">Attempt any two </w:t>
                  </w:r>
                  <w:proofErr w:type="gramStart"/>
                  <w:r w:rsidRPr="00A91F86">
                    <w:rPr>
                      <w:rFonts w:cstheme="minorHAnsi"/>
                      <w:b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70688B13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75AC5554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954848" w:rsidRPr="00A91F86" w14:paraId="7CB0590C" w14:textId="77777777" w:rsidTr="00AE3BE1">
              <w:trPr>
                <w:trHeight w:val="288"/>
              </w:trPr>
              <w:tc>
                <w:tcPr>
                  <w:tcW w:w="805" w:type="dxa"/>
                </w:tcPr>
                <w:p w14:paraId="4A2F1AEF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C29285B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21FDE342" w14:textId="42220FC1" w:rsidR="00954848" w:rsidRPr="0054141C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color w:val="222222"/>
                      <w:shd w:val="clear" w:color="auto" w:fill="FFFFFF"/>
                    </w:rPr>
                  </w:pPr>
                  <w:r w:rsidRPr="00A91F86">
                    <w:rPr>
                      <w:rFonts w:cstheme="minorHAnsi"/>
                    </w:rPr>
                    <w:t>Write a program to find the mode of given dataset using functions.</w:t>
                  </w:r>
                </w:p>
              </w:tc>
              <w:tc>
                <w:tcPr>
                  <w:tcW w:w="542" w:type="dxa"/>
                </w:tcPr>
                <w:p w14:paraId="2404174C" w14:textId="4715D748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4BFE7A8D" w14:textId="324CC4D6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954848" w:rsidRPr="00A91F86" w14:paraId="5B315642" w14:textId="77777777" w:rsidTr="00AE3BE1">
              <w:trPr>
                <w:trHeight w:val="518"/>
              </w:trPr>
              <w:tc>
                <w:tcPr>
                  <w:tcW w:w="805" w:type="dxa"/>
                </w:tcPr>
                <w:p w14:paraId="14551BCC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180D18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55BB1D18" w14:textId="6F8F38C2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color w:val="FF0000"/>
                    </w:rPr>
                  </w:pPr>
                  <w:r w:rsidRPr="00A91F86">
                    <w:rPr>
                      <w:rFonts w:cstheme="minorHAnsi"/>
                    </w:rPr>
                    <w:t>Write a program to add a row in existing data frame and print the summary and structure.</w:t>
                  </w:r>
                </w:p>
              </w:tc>
              <w:tc>
                <w:tcPr>
                  <w:tcW w:w="542" w:type="dxa"/>
                </w:tcPr>
                <w:p w14:paraId="06581796" w14:textId="0EF0F6E0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7C8D7E40" w14:textId="462818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954848" w:rsidRPr="00A91F86" w14:paraId="4D759CA7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0EC7094E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4BCBB53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576B054A" w14:textId="79BE91CB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Create a data frame with attributes Eid, </w:t>
                  </w:r>
                  <w:proofErr w:type="spellStart"/>
                  <w:r>
                    <w:rPr>
                      <w:rFonts w:cstheme="minorHAnsi"/>
                    </w:rPr>
                    <w:t>Ename</w:t>
                  </w:r>
                  <w:proofErr w:type="spellEnd"/>
                  <w:r>
                    <w:rPr>
                      <w:rFonts w:cstheme="minorHAnsi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Esalary</w:t>
                  </w:r>
                  <w:proofErr w:type="spellEnd"/>
                  <w:r>
                    <w:rPr>
                      <w:rFonts w:cstheme="minorHAnsi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Eclass</w:t>
                  </w:r>
                  <w:proofErr w:type="spellEnd"/>
                  <w:r>
                    <w:rPr>
                      <w:rFonts w:cstheme="minorHAnsi"/>
                    </w:rPr>
                    <w:t xml:space="preserve"> and </w:t>
                  </w:r>
                  <w:proofErr w:type="spellStart"/>
                  <w:r>
                    <w:rPr>
                      <w:rFonts w:cstheme="minorHAnsi"/>
                    </w:rPr>
                    <w:t>Edept</w:t>
                  </w:r>
                  <w:proofErr w:type="spellEnd"/>
                  <w:r>
                    <w:rPr>
                      <w:rFonts w:cstheme="minorHAnsi"/>
                    </w:rPr>
                    <w:t xml:space="preserve">. Name its rows and find a subset of data frame </w:t>
                  </w:r>
                  <w:proofErr w:type="gramStart"/>
                  <w:r>
                    <w:rPr>
                      <w:rFonts w:cstheme="minorHAnsi"/>
                    </w:rPr>
                    <w:t>who’s</w:t>
                  </w:r>
                  <w:proofErr w:type="gramEnd"/>
                  <w:r>
                    <w:rPr>
                      <w:rFonts w:cstheme="minorHAnsi"/>
                    </w:rPr>
                    <w:t xml:space="preserve"> department is HR and salary is greater than 500.</w:t>
                  </w:r>
                </w:p>
              </w:tc>
              <w:tc>
                <w:tcPr>
                  <w:tcW w:w="542" w:type="dxa"/>
                </w:tcPr>
                <w:p w14:paraId="3FB6D32E" w14:textId="62FBCEA5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63D069BE" w14:textId="5FC968A8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9B724B" w:rsidRPr="00A91F86" w14:paraId="204CD8BE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34078B76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7DEAB6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19A20E7A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7912274C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487A8BAA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9B724B" w:rsidRPr="00A91F86" w14:paraId="7EECC8DD" w14:textId="77777777" w:rsidTr="00AE3BE1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3F23BEA6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5955C709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4AC19137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9B724B" w:rsidRPr="00A91F86" w14:paraId="1D668BDF" w14:textId="77777777" w:rsidTr="00AE3BE1">
              <w:trPr>
                <w:trHeight w:val="259"/>
              </w:trPr>
              <w:tc>
                <w:tcPr>
                  <w:tcW w:w="805" w:type="dxa"/>
                </w:tcPr>
                <w:p w14:paraId="5CE2B6FA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5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009275DB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 xml:space="preserve">Attempt any two </w:t>
                  </w:r>
                  <w:proofErr w:type="gramStart"/>
                  <w:r w:rsidRPr="00A91F86">
                    <w:rPr>
                      <w:rFonts w:cstheme="minorHAnsi"/>
                      <w:b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0DC00EA8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1BFEEA13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954848" w:rsidRPr="00A91F86" w14:paraId="0F016209" w14:textId="77777777" w:rsidTr="00AE3BE1">
              <w:trPr>
                <w:trHeight w:val="489"/>
              </w:trPr>
              <w:tc>
                <w:tcPr>
                  <w:tcW w:w="805" w:type="dxa"/>
                </w:tcPr>
                <w:p w14:paraId="0210A53F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3A018B2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38439678" w14:textId="77777777" w:rsidR="00954848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short notes on following with suitable syntax.</w:t>
                  </w:r>
                </w:p>
                <w:p w14:paraId="13F05562" w14:textId="77777777" w:rsidR="00954848" w:rsidRPr="001627F3" w:rsidRDefault="00954848" w:rsidP="00AE3BE1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rray</w:t>
                  </w:r>
                  <w:r w:rsidRPr="001627F3">
                    <w:rPr>
                      <w:rFonts w:cstheme="minorHAnsi"/>
                    </w:rPr>
                    <w:t xml:space="preserve"> </w:t>
                  </w:r>
                </w:p>
                <w:p w14:paraId="060857A3" w14:textId="77777777" w:rsidR="00954848" w:rsidRDefault="00954848" w:rsidP="00AE3BE1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List</w:t>
                  </w:r>
                </w:p>
                <w:p w14:paraId="0916C330" w14:textId="77777777" w:rsidR="00954848" w:rsidRPr="001627F3" w:rsidRDefault="00954848" w:rsidP="00AE3BE1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atrix</w:t>
                  </w:r>
                </w:p>
                <w:p w14:paraId="3FE04CB4" w14:textId="3DD8911B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1AEB7AFF" w14:textId="52CFF4E9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56DA47CD" w14:textId="2EDBE21A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9B724B" w:rsidRPr="00A91F86" w14:paraId="31B7D8AE" w14:textId="77777777" w:rsidTr="00AE3BE1">
              <w:trPr>
                <w:trHeight w:val="665"/>
              </w:trPr>
              <w:tc>
                <w:tcPr>
                  <w:tcW w:w="805" w:type="dxa"/>
                </w:tcPr>
                <w:p w14:paraId="431AAF96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71CEEFCC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2AD24AF0" w14:textId="42D27331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a program to explain all the aspect of switch cases in R programming.</w:t>
                  </w:r>
                </w:p>
              </w:tc>
              <w:tc>
                <w:tcPr>
                  <w:tcW w:w="542" w:type="dxa"/>
                </w:tcPr>
                <w:p w14:paraId="6091AD55" w14:textId="05DE1FB4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4FB36F0B" w14:textId="17B00E40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954848" w:rsidRPr="00A91F86" w14:paraId="76E15B64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75006353" w14:textId="77777777" w:rsidR="00954848" w:rsidRPr="00A91F86" w:rsidRDefault="00954848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AEF585F" w14:textId="77777777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3B1DF9AC" w14:textId="602F0162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a read a CSV file and append its data to an existing “apdem.csv” file.</w:t>
                  </w:r>
                </w:p>
              </w:tc>
              <w:tc>
                <w:tcPr>
                  <w:tcW w:w="542" w:type="dxa"/>
                </w:tcPr>
                <w:p w14:paraId="08000811" w14:textId="02E285AD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044219B8" w14:textId="6BDEF200" w:rsidR="00954848" w:rsidRPr="00A91F86" w:rsidRDefault="00954848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9B724B" w:rsidRPr="00A91F86" w14:paraId="2D572AC7" w14:textId="77777777" w:rsidTr="00AE3BE1">
              <w:trPr>
                <w:trHeight w:val="244"/>
              </w:trPr>
              <w:tc>
                <w:tcPr>
                  <w:tcW w:w="805" w:type="dxa"/>
                </w:tcPr>
                <w:p w14:paraId="3E7C0A55" w14:textId="77777777" w:rsidR="009B724B" w:rsidRPr="00A91F86" w:rsidRDefault="009B724B" w:rsidP="00AE3BE1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37A53439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57D14446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12351BE8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1A7C4B08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9B724B" w:rsidRPr="00A91F86" w14:paraId="1F00D447" w14:textId="77777777" w:rsidTr="00AE3BE1">
              <w:trPr>
                <w:trHeight w:val="244"/>
              </w:trPr>
              <w:tc>
                <w:tcPr>
                  <w:tcW w:w="9300" w:type="dxa"/>
                  <w:gridSpan w:val="3"/>
                </w:tcPr>
                <w:p w14:paraId="0410E8F7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17C608F3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2352151E" w14:textId="77777777" w:rsidR="009B724B" w:rsidRPr="00A91F86" w:rsidRDefault="009B724B" w:rsidP="00AE3BE1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7DDC59FE" w14:textId="77777777" w:rsidR="00775433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6081EFB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  <w:bookmarkStart w:id="0" w:name="_GoBack"/>
      <w:bookmarkEnd w:id="0"/>
    </w:p>
    <w:sectPr w:rsidR="00596F79" w:rsidRPr="00EF23A1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B6947" w14:textId="77777777" w:rsidR="00522245" w:rsidRDefault="00522245" w:rsidP="001E7DCF">
      <w:pPr>
        <w:spacing w:after="0" w:line="240" w:lineRule="auto"/>
      </w:pPr>
      <w:r>
        <w:separator/>
      </w:r>
    </w:p>
  </w:endnote>
  <w:endnote w:type="continuationSeparator" w:id="0">
    <w:p w14:paraId="7252775D" w14:textId="77777777" w:rsidR="00522245" w:rsidRDefault="00522245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FE1BE5" w14:textId="77777777" w:rsidR="007D0728" w:rsidRDefault="007D0728">
    <w:pPr>
      <w:pStyle w:val="Footer"/>
      <w:jc w:val="right"/>
    </w:pPr>
  </w:p>
  <w:p w14:paraId="1D810C51" w14:textId="77777777" w:rsidR="007D0728" w:rsidRDefault="007D0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86BB2" w14:textId="77777777" w:rsidR="00522245" w:rsidRDefault="00522245" w:rsidP="001E7DCF">
      <w:pPr>
        <w:spacing w:after="0" w:line="240" w:lineRule="auto"/>
      </w:pPr>
      <w:r>
        <w:separator/>
      </w:r>
    </w:p>
  </w:footnote>
  <w:footnote w:type="continuationSeparator" w:id="0">
    <w:p w14:paraId="0C0DA6DB" w14:textId="77777777" w:rsidR="00522245" w:rsidRDefault="00522245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8B0A5" w14:textId="3E337D77" w:rsidR="001E7DCF" w:rsidRDefault="004F2F24" w:rsidP="007D0728">
    <w:pPr>
      <w:pStyle w:val="Footer"/>
      <w:tabs>
        <w:tab w:val="clear" w:pos="9360"/>
        <w:tab w:val="right" w:pos="10440"/>
      </w:tabs>
      <w:jc w:val="right"/>
    </w:pPr>
    <w:r>
      <w:rPr>
        <w:sz w:val="24"/>
        <w:szCs w:val="24"/>
      </w:rPr>
      <w:t xml:space="preserve">Subject </w:t>
    </w:r>
    <w:r w:rsidR="007D0728" w:rsidRPr="007D0728">
      <w:rPr>
        <w:sz w:val="24"/>
        <w:szCs w:val="24"/>
      </w:rPr>
      <w:t>Code:</w:t>
    </w:r>
    <w:r w:rsidR="008938FC">
      <w:rPr>
        <w:sz w:val="24"/>
        <w:szCs w:val="24"/>
      </w:rPr>
      <w:t xml:space="preserve"> </w:t>
    </w:r>
    <w:r w:rsidR="001801B5">
      <w:rPr>
        <w:sz w:val="24"/>
        <w:szCs w:val="24"/>
      </w:rPr>
      <w:t>IT</w:t>
    </w:r>
    <w:r w:rsidR="00ED7CD4">
      <w:rPr>
        <w:sz w:val="24"/>
        <w:szCs w:val="24"/>
      </w:rPr>
      <w:t>34</w:t>
    </w:r>
    <w:r w:rsidR="001801B5">
      <w:rPr>
        <w:sz w:val="24"/>
        <w:szCs w:val="24"/>
      </w:rPr>
      <w:t>5</w:t>
    </w:r>
    <w:r w:rsidR="00AE3BE1">
      <w:rPr>
        <w:sz w:val="24"/>
        <w:szCs w:val="24"/>
      </w:rPr>
      <w:t>_Back</w:t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 w:rsidR="004E1D01">
          <w:t xml:space="preserve"> </w:t>
        </w:r>
        <w:r w:rsidR="007D0728">
          <w:t xml:space="preserve">Page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PAGE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11033A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  <w:r w:rsidR="007D0728">
          <w:t xml:space="preserve"> of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NUMPAGES 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11033A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</w:sdtContent>
    </w:sdt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15E10"/>
    <w:multiLevelType w:val="hybridMultilevel"/>
    <w:tmpl w:val="289E8F34"/>
    <w:lvl w:ilvl="0" w:tplc="98BABD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A61B5"/>
    <w:multiLevelType w:val="hybridMultilevel"/>
    <w:tmpl w:val="289E8F3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Tc2MDUyNbEwNzBQ0lEKTi0uzszPAykwrwUAEY3+eywAAAA="/>
  </w:docVars>
  <w:rsids>
    <w:rsidRoot w:val="00596F79"/>
    <w:rsid w:val="00004155"/>
    <w:rsid w:val="000041CC"/>
    <w:rsid w:val="000053C9"/>
    <w:rsid w:val="000132CE"/>
    <w:rsid w:val="00023364"/>
    <w:rsid w:val="0002413B"/>
    <w:rsid w:val="000244F8"/>
    <w:rsid w:val="0003143C"/>
    <w:rsid w:val="00036EAB"/>
    <w:rsid w:val="00041378"/>
    <w:rsid w:val="00042A13"/>
    <w:rsid w:val="0004690D"/>
    <w:rsid w:val="00046F52"/>
    <w:rsid w:val="00060C55"/>
    <w:rsid w:val="000803CE"/>
    <w:rsid w:val="0008233B"/>
    <w:rsid w:val="000852A2"/>
    <w:rsid w:val="00096528"/>
    <w:rsid w:val="000A04F7"/>
    <w:rsid w:val="000A5985"/>
    <w:rsid w:val="000A72D2"/>
    <w:rsid w:val="000A7669"/>
    <w:rsid w:val="000B2FEC"/>
    <w:rsid w:val="000E1EBB"/>
    <w:rsid w:val="000E47D6"/>
    <w:rsid w:val="000F2A83"/>
    <w:rsid w:val="0011033A"/>
    <w:rsid w:val="00113E59"/>
    <w:rsid w:val="001173CA"/>
    <w:rsid w:val="00121321"/>
    <w:rsid w:val="00133C83"/>
    <w:rsid w:val="00136623"/>
    <w:rsid w:val="00143CF8"/>
    <w:rsid w:val="001627F3"/>
    <w:rsid w:val="00164615"/>
    <w:rsid w:val="001733DE"/>
    <w:rsid w:val="00176F97"/>
    <w:rsid w:val="00177ED8"/>
    <w:rsid w:val="001801B5"/>
    <w:rsid w:val="00182FEF"/>
    <w:rsid w:val="00194500"/>
    <w:rsid w:val="00194F35"/>
    <w:rsid w:val="001A043E"/>
    <w:rsid w:val="001A1228"/>
    <w:rsid w:val="001A3DA8"/>
    <w:rsid w:val="001A7B21"/>
    <w:rsid w:val="001B06DB"/>
    <w:rsid w:val="001B390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519C8"/>
    <w:rsid w:val="002541C9"/>
    <w:rsid w:val="00260714"/>
    <w:rsid w:val="0026152D"/>
    <w:rsid w:val="002832F0"/>
    <w:rsid w:val="00287E1E"/>
    <w:rsid w:val="00291A42"/>
    <w:rsid w:val="002939F7"/>
    <w:rsid w:val="00294954"/>
    <w:rsid w:val="002A01AB"/>
    <w:rsid w:val="002A04B6"/>
    <w:rsid w:val="002A3BFB"/>
    <w:rsid w:val="002A43CB"/>
    <w:rsid w:val="002A54F1"/>
    <w:rsid w:val="002B1840"/>
    <w:rsid w:val="002C194F"/>
    <w:rsid w:val="002E3080"/>
    <w:rsid w:val="002F0029"/>
    <w:rsid w:val="002F6C21"/>
    <w:rsid w:val="00301F68"/>
    <w:rsid w:val="00307374"/>
    <w:rsid w:val="00313DAD"/>
    <w:rsid w:val="00320077"/>
    <w:rsid w:val="00320736"/>
    <w:rsid w:val="00330D88"/>
    <w:rsid w:val="003340FD"/>
    <w:rsid w:val="00342CC2"/>
    <w:rsid w:val="003471A0"/>
    <w:rsid w:val="003511E0"/>
    <w:rsid w:val="00363629"/>
    <w:rsid w:val="00380D1B"/>
    <w:rsid w:val="00385702"/>
    <w:rsid w:val="00395105"/>
    <w:rsid w:val="003A6D46"/>
    <w:rsid w:val="003B2586"/>
    <w:rsid w:val="003C45C8"/>
    <w:rsid w:val="003D267E"/>
    <w:rsid w:val="003D517A"/>
    <w:rsid w:val="003F398D"/>
    <w:rsid w:val="003F5EEB"/>
    <w:rsid w:val="003F7239"/>
    <w:rsid w:val="003F74E9"/>
    <w:rsid w:val="00401FA8"/>
    <w:rsid w:val="00403DF0"/>
    <w:rsid w:val="004126C6"/>
    <w:rsid w:val="004139FE"/>
    <w:rsid w:val="004147BC"/>
    <w:rsid w:val="00416409"/>
    <w:rsid w:val="00433A0B"/>
    <w:rsid w:val="00445DD5"/>
    <w:rsid w:val="004726AF"/>
    <w:rsid w:val="00473CCE"/>
    <w:rsid w:val="0048608A"/>
    <w:rsid w:val="004866DD"/>
    <w:rsid w:val="004A10EB"/>
    <w:rsid w:val="004A53D7"/>
    <w:rsid w:val="004A5636"/>
    <w:rsid w:val="004B0AA6"/>
    <w:rsid w:val="004B24BA"/>
    <w:rsid w:val="004B6D74"/>
    <w:rsid w:val="004C1CEB"/>
    <w:rsid w:val="004C2A8A"/>
    <w:rsid w:val="004C2C96"/>
    <w:rsid w:val="004C4BBF"/>
    <w:rsid w:val="004C66D7"/>
    <w:rsid w:val="004C6C36"/>
    <w:rsid w:val="004C7077"/>
    <w:rsid w:val="004D1C35"/>
    <w:rsid w:val="004E1D01"/>
    <w:rsid w:val="004E3247"/>
    <w:rsid w:val="004F271E"/>
    <w:rsid w:val="004F2F24"/>
    <w:rsid w:val="005070EF"/>
    <w:rsid w:val="00514ED8"/>
    <w:rsid w:val="00517A39"/>
    <w:rsid w:val="00517CD8"/>
    <w:rsid w:val="00522245"/>
    <w:rsid w:val="00524E8C"/>
    <w:rsid w:val="00527503"/>
    <w:rsid w:val="00530AE5"/>
    <w:rsid w:val="00530CE6"/>
    <w:rsid w:val="00534AFA"/>
    <w:rsid w:val="0054141C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3B8B"/>
    <w:rsid w:val="005A472C"/>
    <w:rsid w:val="005A6AEF"/>
    <w:rsid w:val="005B2B13"/>
    <w:rsid w:val="005D03B3"/>
    <w:rsid w:val="005D5F65"/>
    <w:rsid w:val="00601BCC"/>
    <w:rsid w:val="00605DBE"/>
    <w:rsid w:val="006072BA"/>
    <w:rsid w:val="00611479"/>
    <w:rsid w:val="00616FA9"/>
    <w:rsid w:val="00626157"/>
    <w:rsid w:val="0062703D"/>
    <w:rsid w:val="00630241"/>
    <w:rsid w:val="00632079"/>
    <w:rsid w:val="00650A5C"/>
    <w:rsid w:val="00650F0C"/>
    <w:rsid w:val="00652E98"/>
    <w:rsid w:val="00653503"/>
    <w:rsid w:val="0066219C"/>
    <w:rsid w:val="00671340"/>
    <w:rsid w:val="006724AE"/>
    <w:rsid w:val="00673D43"/>
    <w:rsid w:val="00676CEF"/>
    <w:rsid w:val="00682D29"/>
    <w:rsid w:val="00683C94"/>
    <w:rsid w:val="006848D2"/>
    <w:rsid w:val="006858BD"/>
    <w:rsid w:val="006866B3"/>
    <w:rsid w:val="00690966"/>
    <w:rsid w:val="00697A65"/>
    <w:rsid w:val="006A6C32"/>
    <w:rsid w:val="006D3949"/>
    <w:rsid w:val="006E4F22"/>
    <w:rsid w:val="006F01BA"/>
    <w:rsid w:val="006F6267"/>
    <w:rsid w:val="006F6E64"/>
    <w:rsid w:val="00704B97"/>
    <w:rsid w:val="00712A90"/>
    <w:rsid w:val="00714AD3"/>
    <w:rsid w:val="00715083"/>
    <w:rsid w:val="00716A0E"/>
    <w:rsid w:val="0073707B"/>
    <w:rsid w:val="00752B61"/>
    <w:rsid w:val="00752E13"/>
    <w:rsid w:val="00754591"/>
    <w:rsid w:val="00755974"/>
    <w:rsid w:val="00762498"/>
    <w:rsid w:val="007675D7"/>
    <w:rsid w:val="0077023C"/>
    <w:rsid w:val="00775433"/>
    <w:rsid w:val="00777CFD"/>
    <w:rsid w:val="007807AC"/>
    <w:rsid w:val="00781D28"/>
    <w:rsid w:val="00787B88"/>
    <w:rsid w:val="0079117A"/>
    <w:rsid w:val="00793454"/>
    <w:rsid w:val="00797317"/>
    <w:rsid w:val="007A6210"/>
    <w:rsid w:val="007B1AAE"/>
    <w:rsid w:val="007B1DEA"/>
    <w:rsid w:val="007B45F1"/>
    <w:rsid w:val="007D0728"/>
    <w:rsid w:val="007D17BE"/>
    <w:rsid w:val="007D1EFD"/>
    <w:rsid w:val="007D5988"/>
    <w:rsid w:val="007E3CAD"/>
    <w:rsid w:val="007E6365"/>
    <w:rsid w:val="007E75E3"/>
    <w:rsid w:val="007F231D"/>
    <w:rsid w:val="007F4580"/>
    <w:rsid w:val="007F4C9C"/>
    <w:rsid w:val="007F5322"/>
    <w:rsid w:val="00804101"/>
    <w:rsid w:val="008079FE"/>
    <w:rsid w:val="00816476"/>
    <w:rsid w:val="008176AA"/>
    <w:rsid w:val="008234E9"/>
    <w:rsid w:val="0083071C"/>
    <w:rsid w:val="00832976"/>
    <w:rsid w:val="00833A00"/>
    <w:rsid w:val="00834045"/>
    <w:rsid w:val="008350B8"/>
    <w:rsid w:val="00836541"/>
    <w:rsid w:val="00843662"/>
    <w:rsid w:val="0084725A"/>
    <w:rsid w:val="00850293"/>
    <w:rsid w:val="00850483"/>
    <w:rsid w:val="00852D87"/>
    <w:rsid w:val="00861FA1"/>
    <w:rsid w:val="00862D2C"/>
    <w:rsid w:val="008661DC"/>
    <w:rsid w:val="00866B0E"/>
    <w:rsid w:val="00867D0E"/>
    <w:rsid w:val="0087624F"/>
    <w:rsid w:val="008817FF"/>
    <w:rsid w:val="00882DC6"/>
    <w:rsid w:val="008938FC"/>
    <w:rsid w:val="00893DD0"/>
    <w:rsid w:val="008A2A05"/>
    <w:rsid w:val="008C0661"/>
    <w:rsid w:val="008C65B8"/>
    <w:rsid w:val="008D62E2"/>
    <w:rsid w:val="008E47A7"/>
    <w:rsid w:val="008E57CB"/>
    <w:rsid w:val="00905415"/>
    <w:rsid w:val="00907F6E"/>
    <w:rsid w:val="0091057C"/>
    <w:rsid w:val="00921F8A"/>
    <w:rsid w:val="00926692"/>
    <w:rsid w:val="00932CEB"/>
    <w:rsid w:val="0093451A"/>
    <w:rsid w:val="009429FC"/>
    <w:rsid w:val="00943E2F"/>
    <w:rsid w:val="009454CD"/>
    <w:rsid w:val="00953092"/>
    <w:rsid w:val="009544CC"/>
    <w:rsid w:val="00954848"/>
    <w:rsid w:val="00957074"/>
    <w:rsid w:val="009658A5"/>
    <w:rsid w:val="00965C40"/>
    <w:rsid w:val="00966F92"/>
    <w:rsid w:val="00967BCD"/>
    <w:rsid w:val="00970C99"/>
    <w:rsid w:val="00975555"/>
    <w:rsid w:val="00976D3A"/>
    <w:rsid w:val="00981570"/>
    <w:rsid w:val="00987024"/>
    <w:rsid w:val="009952DD"/>
    <w:rsid w:val="009962FE"/>
    <w:rsid w:val="009A2D69"/>
    <w:rsid w:val="009A706E"/>
    <w:rsid w:val="009B4DA8"/>
    <w:rsid w:val="009B52E1"/>
    <w:rsid w:val="009B6B18"/>
    <w:rsid w:val="009B724B"/>
    <w:rsid w:val="009C6475"/>
    <w:rsid w:val="009D5BB1"/>
    <w:rsid w:val="009E2F2F"/>
    <w:rsid w:val="009F5154"/>
    <w:rsid w:val="00A016C5"/>
    <w:rsid w:val="00A06BD4"/>
    <w:rsid w:val="00A128FB"/>
    <w:rsid w:val="00A25AA8"/>
    <w:rsid w:val="00A33B72"/>
    <w:rsid w:val="00A430F4"/>
    <w:rsid w:val="00A46058"/>
    <w:rsid w:val="00A463EB"/>
    <w:rsid w:val="00A5282B"/>
    <w:rsid w:val="00A5454E"/>
    <w:rsid w:val="00A56432"/>
    <w:rsid w:val="00A578A5"/>
    <w:rsid w:val="00A6471B"/>
    <w:rsid w:val="00A70E06"/>
    <w:rsid w:val="00A71A2F"/>
    <w:rsid w:val="00A80925"/>
    <w:rsid w:val="00A859C7"/>
    <w:rsid w:val="00A91F86"/>
    <w:rsid w:val="00AB220D"/>
    <w:rsid w:val="00AB47AA"/>
    <w:rsid w:val="00AB6D21"/>
    <w:rsid w:val="00AD03FC"/>
    <w:rsid w:val="00AE3BE1"/>
    <w:rsid w:val="00AF30C3"/>
    <w:rsid w:val="00AF5236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67F7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16CF"/>
    <w:rsid w:val="00BB6C20"/>
    <w:rsid w:val="00BC0038"/>
    <w:rsid w:val="00BC1A0B"/>
    <w:rsid w:val="00BD659A"/>
    <w:rsid w:val="00BE2476"/>
    <w:rsid w:val="00BE3BBC"/>
    <w:rsid w:val="00BE49D4"/>
    <w:rsid w:val="00BE7F08"/>
    <w:rsid w:val="00BF0987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6681"/>
    <w:rsid w:val="00C16B8F"/>
    <w:rsid w:val="00C174A9"/>
    <w:rsid w:val="00C17BB5"/>
    <w:rsid w:val="00C17F88"/>
    <w:rsid w:val="00C2653E"/>
    <w:rsid w:val="00C26ABB"/>
    <w:rsid w:val="00C360B4"/>
    <w:rsid w:val="00C36CE6"/>
    <w:rsid w:val="00C5228F"/>
    <w:rsid w:val="00C74B08"/>
    <w:rsid w:val="00C90DBD"/>
    <w:rsid w:val="00C91A3F"/>
    <w:rsid w:val="00C93F11"/>
    <w:rsid w:val="00C941AE"/>
    <w:rsid w:val="00CB3A28"/>
    <w:rsid w:val="00CC060C"/>
    <w:rsid w:val="00CC2521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7070"/>
    <w:rsid w:val="00D751A5"/>
    <w:rsid w:val="00D86CA4"/>
    <w:rsid w:val="00D92E90"/>
    <w:rsid w:val="00D967CB"/>
    <w:rsid w:val="00D97674"/>
    <w:rsid w:val="00DA0B88"/>
    <w:rsid w:val="00DB7E87"/>
    <w:rsid w:val="00DC0AAF"/>
    <w:rsid w:val="00DC2EAA"/>
    <w:rsid w:val="00DC4129"/>
    <w:rsid w:val="00DC5C8B"/>
    <w:rsid w:val="00DE3AFB"/>
    <w:rsid w:val="00DE5817"/>
    <w:rsid w:val="00DE5A89"/>
    <w:rsid w:val="00DE740C"/>
    <w:rsid w:val="00E12AFA"/>
    <w:rsid w:val="00E12BF5"/>
    <w:rsid w:val="00E248B4"/>
    <w:rsid w:val="00E36043"/>
    <w:rsid w:val="00E37193"/>
    <w:rsid w:val="00E37221"/>
    <w:rsid w:val="00E37CC3"/>
    <w:rsid w:val="00E55A0A"/>
    <w:rsid w:val="00E55DC7"/>
    <w:rsid w:val="00E6377F"/>
    <w:rsid w:val="00E641A0"/>
    <w:rsid w:val="00E64584"/>
    <w:rsid w:val="00E65A63"/>
    <w:rsid w:val="00E67DEF"/>
    <w:rsid w:val="00E707E4"/>
    <w:rsid w:val="00E85062"/>
    <w:rsid w:val="00E85710"/>
    <w:rsid w:val="00E9616E"/>
    <w:rsid w:val="00E97A00"/>
    <w:rsid w:val="00EA2226"/>
    <w:rsid w:val="00EA37AD"/>
    <w:rsid w:val="00EA6805"/>
    <w:rsid w:val="00EC07F9"/>
    <w:rsid w:val="00EC0971"/>
    <w:rsid w:val="00EC5B09"/>
    <w:rsid w:val="00EC60E9"/>
    <w:rsid w:val="00ED01FD"/>
    <w:rsid w:val="00ED7CD4"/>
    <w:rsid w:val="00EE302F"/>
    <w:rsid w:val="00EE5C7E"/>
    <w:rsid w:val="00EF156E"/>
    <w:rsid w:val="00EF23A1"/>
    <w:rsid w:val="00EF4557"/>
    <w:rsid w:val="00F01FA7"/>
    <w:rsid w:val="00F046A1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DEB"/>
    <w:rsid w:val="00F9586A"/>
    <w:rsid w:val="00F96CE8"/>
    <w:rsid w:val="00F972A9"/>
    <w:rsid w:val="00FA5458"/>
    <w:rsid w:val="00FA577A"/>
    <w:rsid w:val="00FA77F7"/>
    <w:rsid w:val="00FB0E96"/>
    <w:rsid w:val="00FB2C9F"/>
    <w:rsid w:val="00FB3F42"/>
    <w:rsid w:val="00FC03E9"/>
    <w:rsid w:val="00FC121D"/>
    <w:rsid w:val="00FE73F8"/>
    <w:rsid w:val="00FF47D3"/>
    <w:rsid w:val="00FF631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9CD22"/>
  <w15:docId w15:val="{16ED299C-DD07-4D2D-A186-602504863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7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3C139-F037-44D9-9CA9-CBC2B18BE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it computer</cp:lastModifiedBy>
  <cp:revision>75</cp:revision>
  <cp:lastPrinted>2018-08-22T04:23:00Z</cp:lastPrinted>
  <dcterms:created xsi:type="dcterms:W3CDTF">2022-11-05T09:41:00Z</dcterms:created>
  <dcterms:modified xsi:type="dcterms:W3CDTF">2023-04-18T05:32:00Z</dcterms:modified>
</cp:coreProperties>
</file>